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:</w:t>
      </w:r>
      <w:r>
        <w:t xml:space="preserve"> </w:t>
      </w:r>
      <w:r>
        <w:t xml:space="preserve">Nurse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20" w:name="X1ebe0fc493bc82837c2ba5268b68046a4fcabd4"/>
    <w:p>
      <w:pPr>
        <w:pStyle w:val="Heading1"/>
      </w:pPr>
      <w:r>
        <w:t xml:space="preserve">Internship Application Letter: Nursing Internship at [Hospital/Clinic Name], Medellín, Colombia</w:t>
      </w:r>
    </w:p>
    <w:p>
      <w:pPr>
        <w:pStyle w:val="FirstParagraph"/>
      </w:pPr>
      <w:r>
        <w:t xml:space="preserve">Date: October 26, 2023</w:t>
      </w:r>
    </w:p>
    <w:p>
      <w:pPr>
        <w:pStyle w:val="BodyText"/>
      </w:pPr>
      <w:r>
        <w:t xml:space="preserve">Dear Hiring Committee,</w:t>
      </w:r>
    </w:p>
    <w:p>
      <w:pPr>
        <w:pStyle w:val="BodyText"/>
      </w:pPr>
      <w:r>
        <w:t xml:space="preserve">I am writing with profound enthusiasm to express my sincere interest in the Nursing Internship opportunity at [Hospital/Clinic Name] in Medellín, Colombia. As a dedicated and compassionate nursing student graduating this December from [Your University/Institution], I have long admired Colombia’s progressive healthcare system, particularly Medellín’s innovative community-focused approach to public health. The city’s transformation from a history of urban challenges to a global model of social innovation—evident in its pioneering "Health for All" initiatives and integrated primary care networks—resonates deeply with my professional ethos. I am eager to contribute my clinical skills, cultural sensitivity, and unwavering commitment to patient-centered care within your esteemed institution during this pivotal phase of Colombia’s healthcare evolution.</w:t>
      </w:r>
    </w:p>
    <w:p>
      <w:pPr>
        <w:pStyle w:val="BodyText"/>
      </w:pPr>
      <w:r>
        <w:t xml:space="preserve">Throughout my academic journey at [Your University], I have immersed myself in both theoretical rigor and hands-on clinical experiences aligned with Colombian nursing standards. My curriculum emphasized not only foundational competencies—such as acute care assessment, medication administration, infection control, and vital sign monitoring—but also the socio-cultural dimensions of healthcare delivery that define Medellín’s unique context. In a recent community health practicum at a public clinic in [Nearby City/Region], I collaborated with local nurses to provide preventive screenings for hypertension and diabetes in underserved neighborhoods. This experience underscored the critical role of trust-building in Colombian communities, where language barriers, socioeconomic disparities, and historical distrust of institutions can significantly impact health outcomes. I learned to adapt my communication style—using simple Spanish phrases like "¿Cómo se siente hoy?" (How do you feel today?)—to foster rapport with elderly patients, a skill I am eager to refine within Medellín’s diverse patient population.</w:t>
      </w:r>
    </w:p>
    <w:p>
      <w:pPr>
        <w:pStyle w:val="BodyText"/>
      </w:pPr>
      <w:r>
        <w:t xml:space="preserve">What particularly draws me to [Hospital/Clinic Name] is your institution’s leadership in advancing holistic nursing care within Medellín’s integrated health system. I have closely followed your work with the *Estrategia de Atención Primaria en Salud* (EAPS), Colombia’s primary care strategy, which prioritizes community health workers (*promotores de salud*) and multidisciplinary teams to address chronic disease burdens in urban settings like Medellín’s *Comunas*. My internship would be a direct contribution to these efforts. During my clinical rotation at [Previous Hospital], I assisted in managing a pilot program for diabetic patient education, reducing hospital readmissions by 18% through culturally tailored follow-up visits—a metric that aligns with Colombia’s national goals for quality improvement under Law 1751 of 2015. I am confident this experience equips me to support your team in enhancing patient engagement strategies across Medellín’s neighborhoods.</w:t>
      </w:r>
    </w:p>
    <w:p>
      <w:pPr>
        <w:pStyle w:val="BodyText"/>
      </w:pPr>
      <w:r>
        <w:t xml:space="preserve">Moreover, I have proactively prepared for the cultural and professional nuances of nursing in Colombia. I completed a semester-long immersion program at [University/Institution in Colombia], where I studied Colombian healthcare legislation, including the *Ley 100 de 1993* that established universal health coverage and the *Resolución 488 de 2023* governing nursing scope of practice. I also participated in a workshop on *salud mental comunitaria* (community mental health), learning trauma-informed approaches essential for Medellín’s context of urban resilience. Crucially, I have attained fluency in conversational Spanish (DELE B1 level) and am committed to continuous language refinement through daily practice—recognizing that effective communication is the bedrock of nursing in a country where patients often speak *Colombian Spanish* with distinct regional accents and expressions.</w:t>
      </w:r>
    </w:p>
    <w:p>
      <w:pPr>
        <w:pStyle w:val="BodyText"/>
      </w:pPr>
      <w:r>
        <w:t xml:space="preserve">Medellín’s vibrant energy, from the lush greenery of Parque Arví to the bustling street life of El Poblado, has inspired me not just as a tourist but as a future healthcare provider. I understand that nursing here transcends clinical tasks; it involves navigating Colombia’s rich cultural tapestry—from Afro-Colombian communities in the south to Indigenous populations in surrounding municipalities—while upholding ethical principles like *autonomía* (patient autonomy) and *justicia social* (social justice). At [Hospital/Clinic Name], I aspire to learn under experienced mentors who champion these values, such as your collaborative model with *EPS* (Entidades Promotoras de Salud) to deliver seamless care. I am prepared to work across shifts in high-acuity settings—from emergency departments handling trauma cases post-urban incidents to maternal health units serving low-income families—always prioritizing the dignity of every patient.</w:t>
      </w:r>
    </w:p>
    <w:p>
      <w:pPr>
        <w:pStyle w:val="BodyText"/>
      </w:pPr>
      <w:r>
        <w:t xml:space="preserve">My application reflects not only my technical readiness but also my deep respect for Colombia’s healthcare legacy. I admire how Medellín transformed its reputation through initiatives like *Medellín Saludable* and *Pueblos en Salud*, which empower citizens as partners in health. As a nurse, I believe care must be as dynamic and resilient as the city itself. I am ready to contribute my eagerness to learn, my adaptability in fast-paced environments, and my commitment to reducing health disparities—whether assisting in mobile clinics serving *barrios* (neighborhoods) or supporting post-operative recovery with emotional intelligence.</w:t>
      </w:r>
    </w:p>
    <w:p>
      <w:pPr>
        <w:pStyle w:val="BodyText"/>
      </w:pPr>
      <w:r>
        <w:t xml:space="preserve">Thank you for considering my application for the Nursing Internship at [Hospital/Clinic Name]. I have attached my resume, academic transcripts, and a letter of recommendation from Dr. [Professor’s Name], a Colombian nursing specialist who has guided me in community health projects. I welcome the opportunity to discuss how my proactive approach and passion for Colombia’s healthcare future can support your mission. I am available at your convenience for an interview and will follow up within two weeks.</w:t>
      </w:r>
    </w:p>
    <w:p>
      <w:pPr>
        <w:pStyle w:val="BodyText"/>
      </w:pPr>
      <w:r>
        <w:t xml:space="preserve">With profound respect for Colombia’s healing traditions and Medellín’s spirit of innovation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Email Address] | [Your Phone Number] | [City, Country]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842</w:t>
      </w:r>
      <w:r>
        <w:br/>
      </w:r>
      <w:r>
        <w:rPr>
          <w:bCs/>
          <w:b/>
        </w:rPr>
        <w:t xml:space="preserve">Key Phrases Embedded:</w:t>
      </w:r>
      <w:r>
        <w:t xml:space="preserve"> </w:t>
      </w:r>
      <w:r>
        <w:t xml:space="preserve">Internship Application Letter, Nurse, Colombia Medellín (used in title, body 7x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: Nurse - Colombia Medellín</dc:title>
  <dc:creator/>
  <dc:language>en</dc:language>
  <cp:keywords/>
  <dcterms:created xsi:type="dcterms:W3CDTF">2026-07-23T08:12:53Z</dcterms:created>
  <dcterms:modified xsi:type="dcterms:W3CDTF">2026-07-23T08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